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434C92" w14:textId="77777777" w:rsidR="00A0105A" w:rsidRDefault="000F22B1">
      <w:r>
        <w:rPr>
          <w:rFonts w:hint="eastAsia"/>
        </w:rPr>
        <w:t>职位名称 内容运营</w:t>
      </w:r>
    </w:p>
    <w:p w14:paraId="70DD56E0" w14:textId="77777777" w:rsidR="000F22B1" w:rsidRDefault="000F22B1">
      <w:r>
        <w:rPr>
          <w:rFonts w:hint="eastAsia"/>
        </w:rPr>
        <w:t>具体内容:</w:t>
      </w:r>
      <w:r>
        <w:t xml:space="preserve"> </w:t>
      </w:r>
    </w:p>
    <w:p w14:paraId="765AC768" w14:textId="77777777" w:rsidR="000F22B1" w:rsidRDefault="000F22B1" w:rsidP="000F22B1">
      <w:pPr>
        <w:pStyle w:val="a4"/>
        <w:numPr>
          <w:ilvl w:val="0"/>
          <w:numId w:val="4"/>
        </w:numPr>
        <w:ind w:firstLineChars="0"/>
      </w:pPr>
      <w:r>
        <w:rPr>
          <w:rFonts w:hint="eastAsia"/>
        </w:rPr>
        <w:t>帮助签约开发者进行内容宣传</w:t>
      </w:r>
    </w:p>
    <w:p w14:paraId="13A0E0B0" w14:textId="77777777" w:rsidR="00094EE0" w:rsidRDefault="0095364A" w:rsidP="00094EE0">
      <w:pPr>
        <w:pStyle w:val="a4"/>
        <w:numPr>
          <w:ilvl w:val="0"/>
          <w:numId w:val="4"/>
        </w:numPr>
        <w:ind w:firstLineChars="0"/>
      </w:pPr>
      <w:r>
        <w:rPr>
          <w:rFonts w:hint="eastAsia"/>
        </w:rPr>
        <w:t>帮助开发者进行反馈收集,采集意见</w:t>
      </w:r>
      <w:r w:rsidR="00094EE0">
        <w:t xml:space="preserve"> </w:t>
      </w:r>
    </w:p>
    <w:p w14:paraId="1DD875D0" w14:textId="77777777" w:rsidR="0095364A" w:rsidRDefault="0095364A" w:rsidP="0095364A"/>
    <w:p w14:paraId="142C770B" w14:textId="77777777" w:rsidR="000F22B1" w:rsidRDefault="000F22B1">
      <w:r>
        <w:rPr>
          <w:rFonts w:hint="eastAsia"/>
        </w:rPr>
        <w:t>职位名称:</w:t>
      </w:r>
      <w:r>
        <w:t xml:space="preserve"> </w:t>
      </w:r>
      <w:r>
        <w:rPr>
          <w:rFonts w:hint="eastAsia"/>
        </w:rPr>
        <w:t>法律顾问</w:t>
      </w:r>
    </w:p>
    <w:p w14:paraId="08DFA99B" w14:textId="77777777" w:rsidR="000F22B1" w:rsidRDefault="000F22B1">
      <w:r>
        <w:rPr>
          <w:rFonts w:hint="eastAsia"/>
        </w:rPr>
        <w:t>具体内容:</w:t>
      </w:r>
    </w:p>
    <w:p w14:paraId="077A532A" w14:textId="77777777" w:rsidR="000F22B1" w:rsidRDefault="000F22B1" w:rsidP="000F22B1">
      <w:pPr>
        <w:pStyle w:val="a4"/>
        <w:numPr>
          <w:ilvl w:val="0"/>
          <w:numId w:val="2"/>
        </w:numPr>
        <w:ind w:firstLineChars="0"/>
      </w:pPr>
      <w:r>
        <w:rPr>
          <w:rFonts w:hint="eastAsia"/>
        </w:rPr>
        <w:t>帮助公司规避法律风险</w:t>
      </w:r>
    </w:p>
    <w:p w14:paraId="7AD51A0B" w14:textId="77777777" w:rsidR="000F22B1" w:rsidRDefault="000F22B1" w:rsidP="000F22B1">
      <w:pPr>
        <w:pStyle w:val="a4"/>
        <w:numPr>
          <w:ilvl w:val="0"/>
          <w:numId w:val="2"/>
        </w:numPr>
        <w:ind w:firstLineChars="0"/>
      </w:pPr>
      <w:r>
        <w:rPr>
          <w:rFonts w:hint="eastAsia"/>
        </w:rPr>
        <w:t>与其他开发者签订合约</w:t>
      </w:r>
    </w:p>
    <w:p w14:paraId="5C550324" w14:textId="77777777" w:rsidR="00094EE0" w:rsidRDefault="0095364A" w:rsidP="00094EE0">
      <w:pPr>
        <w:pStyle w:val="a4"/>
        <w:numPr>
          <w:ilvl w:val="0"/>
          <w:numId w:val="2"/>
        </w:numPr>
        <w:ind w:firstLineChars="0"/>
      </w:pPr>
      <w:r>
        <w:rPr>
          <w:rFonts w:hint="eastAsia"/>
        </w:rPr>
        <w:t>帮助开发者解决侵权问题</w:t>
      </w:r>
      <w:r w:rsidR="00094EE0">
        <w:t xml:space="preserve"> </w:t>
      </w:r>
    </w:p>
    <w:p w14:paraId="446672B1" w14:textId="77777777" w:rsidR="000F22B1" w:rsidRDefault="000F22B1" w:rsidP="000F22B1"/>
    <w:p w14:paraId="294AB862" w14:textId="77777777" w:rsidR="000F22B1" w:rsidRDefault="000F22B1" w:rsidP="000F22B1">
      <w:r>
        <w:rPr>
          <w:rFonts w:hint="eastAsia"/>
        </w:rPr>
        <w:t>职位名称:</w:t>
      </w:r>
      <w:r>
        <w:t xml:space="preserve"> </w:t>
      </w:r>
      <w:r>
        <w:rPr>
          <w:rFonts w:hint="eastAsia"/>
        </w:rPr>
        <w:t>前端设计</w:t>
      </w:r>
    </w:p>
    <w:p w14:paraId="32905767" w14:textId="77777777" w:rsidR="000F22B1" w:rsidRDefault="000F22B1" w:rsidP="000F22B1">
      <w:r>
        <w:rPr>
          <w:rFonts w:hint="eastAsia"/>
        </w:rPr>
        <w:t>具体内容</w:t>
      </w:r>
    </w:p>
    <w:p w14:paraId="6675CF0D" w14:textId="77777777" w:rsidR="000F22B1" w:rsidRDefault="000F22B1" w:rsidP="000F22B1">
      <w:pPr>
        <w:pStyle w:val="a4"/>
        <w:numPr>
          <w:ilvl w:val="0"/>
          <w:numId w:val="3"/>
        </w:numPr>
        <w:ind w:firstLineChars="0"/>
      </w:pPr>
      <w:r>
        <w:rPr>
          <w:rFonts w:hint="eastAsia"/>
        </w:rPr>
        <w:t>网页美术设计</w:t>
      </w:r>
    </w:p>
    <w:p w14:paraId="50950E3F" w14:textId="77777777" w:rsidR="0095364A" w:rsidRDefault="0095364A" w:rsidP="0095364A">
      <w:pPr>
        <w:pStyle w:val="a4"/>
        <w:numPr>
          <w:ilvl w:val="0"/>
          <w:numId w:val="3"/>
        </w:numPr>
        <w:ind w:firstLineChars="0"/>
      </w:pPr>
      <w:r>
        <w:rPr>
          <w:rFonts w:hint="eastAsia"/>
        </w:rPr>
        <w:t>与内容运营一起协助开发者,设计宣传页</w:t>
      </w:r>
    </w:p>
    <w:p w14:paraId="01506FA4" w14:textId="77777777" w:rsidR="000F22B1" w:rsidRDefault="000F22B1" w:rsidP="000F22B1"/>
    <w:p w14:paraId="05D79783" w14:textId="77777777" w:rsidR="0095364A" w:rsidRDefault="0095364A" w:rsidP="000F22B1">
      <w:r>
        <w:rPr>
          <w:rFonts w:hint="eastAsia"/>
        </w:rPr>
        <w:t>职位名称:</w:t>
      </w:r>
      <w:r>
        <w:t xml:space="preserve"> </w:t>
      </w:r>
      <w:r>
        <w:rPr>
          <w:rFonts w:hint="eastAsia"/>
        </w:rPr>
        <w:t>技术顾问</w:t>
      </w:r>
    </w:p>
    <w:p w14:paraId="3ADC2128" w14:textId="77777777" w:rsidR="0095364A" w:rsidRDefault="0095364A" w:rsidP="000F22B1">
      <w:r>
        <w:rPr>
          <w:rFonts w:hint="eastAsia"/>
        </w:rPr>
        <w:t>具体内容:</w:t>
      </w:r>
    </w:p>
    <w:p w14:paraId="29F0D315" w14:textId="77777777" w:rsidR="0095364A" w:rsidRDefault="0095364A" w:rsidP="0095364A">
      <w:pPr>
        <w:pStyle w:val="a4"/>
        <w:numPr>
          <w:ilvl w:val="0"/>
          <w:numId w:val="6"/>
        </w:numPr>
        <w:ind w:firstLineChars="0"/>
      </w:pPr>
      <w:r>
        <w:rPr>
          <w:rFonts w:hint="eastAsia"/>
        </w:rPr>
        <w:t>协助开发者进行研发</w:t>
      </w:r>
    </w:p>
    <w:p w14:paraId="16DE952A" w14:textId="77777777" w:rsidR="0095364A" w:rsidRDefault="0095364A" w:rsidP="0095364A">
      <w:pPr>
        <w:pStyle w:val="a4"/>
        <w:numPr>
          <w:ilvl w:val="0"/>
          <w:numId w:val="6"/>
        </w:numPr>
        <w:ind w:firstLineChars="0"/>
      </w:pPr>
      <w:r>
        <w:rPr>
          <w:rFonts w:hint="eastAsia"/>
        </w:rPr>
        <w:t>协助公司完成甲方工作</w:t>
      </w:r>
    </w:p>
    <w:p w14:paraId="03F0E7C9" w14:textId="77777777" w:rsidR="00D54AEB" w:rsidRDefault="00D54AEB" w:rsidP="00D54AEB"/>
    <w:p w14:paraId="4BF8CC7B" w14:textId="4519BD5E" w:rsidR="00D54AEB" w:rsidRDefault="00D54AEB" w:rsidP="00D54AEB">
      <w:r>
        <w:rPr>
          <w:rFonts w:hint="eastAsia"/>
        </w:rPr>
        <w:t>职位名称:</w:t>
      </w:r>
      <w:r>
        <w:t xml:space="preserve"> </w:t>
      </w:r>
      <w:r>
        <w:rPr>
          <w:rFonts w:hint="eastAsia"/>
        </w:rPr>
        <w:t>会计</w:t>
      </w:r>
    </w:p>
    <w:p w14:paraId="22C968F2" w14:textId="77777777" w:rsidR="00D54AEB" w:rsidRDefault="00D54AEB" w:rsidP="00D54AEB">
      <w:r>
        <w:rPr>
          <w:rFonts w:hint="eastAsia"/>
        </w:rPr>
        <w:t>具体内容:</w:t>
      </w:r>
    </w:p>
    <w:p w14:paraId="23CBD2B9" w14:textId="07A2F09D" w:rsidR="00D54AEB" w:rsidRDefault="00D54AEB" w:rsidP="00D54AEB">
      <w:pPr>
        <w:pStyle w:val="a4"/>
        <w:numPr>
          <w:ilvl w:val="0"/>
          <w:numId w:val="7"/>
        </w:numPr>
        <w:ind w:firstLineChars="0"/>
      </w:pPr>
      <w:r>
        <w:rPr>
          <w:rFonts w:hint="eastAsia"/>
        </w:rPr>
        <w:t>记录公司资金流水</w:t>
      </w:r>
    </w:p>
    <w:p w14:paraId="10F55B74" w14:textId="27C4D532" w:rsidR="00D54AEB" w:rsidRDefault="00D54AEB" w:rsidP="00D54AEB">
      <w:pPr>
        <w:pStyle w:val="a4"/>
        <w:numPr>
          <w:ilvl w:val="0"/>
          <w:numId w:val="7"/>
        </w:numPr>
        <w:ind w:firstLineChars="0"/>
      </w:pPr>
      <w:r>
        <w:rPr>
          <w:rFonts w:hint="eastAsia"/>
        </w:rPr>
        <w:t>进行报税等工作</w:t>
      </w:r>
    </w:p>
    <w:p w14:paraId="453398EF" w14:textId="4A7D126A" w:rsidR="00D54AEB" w:rsidRDefault="00D54AEB" w:rsidP="00D54AEB">
      <w:pPr>
        <w:pStyle w:val="a4"/>
        <w:numPr>
          <w:ilvl w:val="0"/>
          <w:numId w:val="7"/>
        </w:numPr>
        <w:ind w:firstLineChars="0"/>
      </w:pPr>
      <w:r>
        <w:rPr>
          <w:rFonts w:hint="eastAsia"/>
        </w:rPr>
        <w:t>计算K</w:t>
      </w:r>
      <w:r>
        <w:t>PI</w:t>
      </w:r>
    </w:p>
    <w:p w14:paraId="740D1923" w14:textId="77777777" w:rsidR="0095364A" w:rsidRDefault="0095364A" w:rsidP="0095364A"/>
    <w:p w14:paraId="358A4C5A" w14:textId="77777777" w:rsidR="0095364A" w:rsidRDefault="0095364A" w:rsidP="0095364A">
      <w:r>
        <w:rPr>
          <w:rFonts w:hint="eastAsia"/>
        </w:rPr>
        <w:t>职位名称:</w:t>
      </w:r>
      <w:r>
        <w:t xml:space="preserve"> </w:t>
      </w:r>
      <w:r>
        <w:rPr>
          <w:rFonts w:hint="eastAsia"/>
        </w:rPr>
        <w:t>程序猿</w:t>
      </w:r>
    </w:p>
    <w:p w14:paraId="159FDD42" w14:textId="77777777" w:rsidR="0095364A" w:rsidRDefault="0095364A" w:rsidP="000F22B1">
      <w:r>
        <w:rPr>
          <w:rFonts w:hint="eastAsia"/>
        </w:rPr>
        <w:t>具体内容:</w:t>
      </w:r>
    </w:p>
    <w:p w14:paraId="30F7E82C" w14:textId="07828788" w:rsidR="0095364A" w:rsidRDefault="0095364A" w:rsidP="0095364A">
      <w:pPr>
        <w:pStyle w:val="a4"/>
        <w:numPr>
          <w:ilvl w:val="0"/>
          <w:numId w:val="7"/>
        </w:numPr>
        <w:ind w:firstLineChars="0"/>
      </w:pPr>
      <w:r>
        <w:rPr>
          <w:rFonts w:hint="eastAsia"/>
        </w:rPr>
        <w:t>完成甲方交付的任务</w:t>
      </w:r>
    </w:p>
    <w:p w14:paraId="359631B7" w14:textId="59BC47F6" w:rsidR="00D54AEB" w:rsidRDefault="00D54AEB" w:rsidP="0095364A">
      <w:pPr>
        <w:pStyle w:val="a4"/>
        <w:numPr>
          <w:ilvl w:val="0"/>
          <w:numId w:val="7"/>
        </w:numPr>
        <w:ind w:firstLineChars="0"/>
      </w:pPr>
      <w:r>
        <w:rPr>
          <w:rFonts w:hint="eastAsia"/>
        </w:rPr>
        <w:t>完成工作室的其他任务</w:t>
      </w:r>
    </w:p>
    <w:p w14:paraId="3192A67E" w14:textId="77777777" w:rsidR="00094EE0" w:rsidRDefault="00094EE0" w:rsidP="00094EE0"/>
    <w:p w14:paraId="620A06B0" w14:textId="77777777" w:rsidR="00094EE0" w:rsidRDefault="00094EE0" w:rsidP="00094EE0">
      <w:r>
        <w:rPr>
          <w:rFonts w:hint="eastAsia"/>
        </w:rPr>
        <w:t>职位名称:</w:t>
      </w:r>
      <w:r>
        <w:t xml:space="preserve"> </w:t>
      </w:r>
      <w:r>
        <w:rPr>
          <w:rFonts w:hint="eastAsia"/>
        </w:rPr>
        <w:t>签约开发者</w:t>
      </w:r>
    </w:p>
    <w:p w14:paraId="35AF82C0" w14:textId="77777777" w:rsidR="00094EE0" w:rsidRDefault="00094EE0" w:rsidP="00094EE0">
      <w:r>
        <w:rPr>
          <w:rFonts w:hint="eastAsia"/>
        </w:rPr>
        <w:t>提供资源:</w:t>
      </w:r>
    </w:p>
    <w:p w14:paraId="2937E069" w14:textId="77777777" w:rsidR="00094EE0" w:rsidRDefault="00094EE0" w:rsidP="00094EE0">
      <w:pPr>
        <w:pStyle w:val="a4"/>
        <w:numPr>
          <w:ilvl w:val="0"/>
          <w:numId w:val="7"/>
        </w:numPr>
        <w:ind w:firstLineChars="0"/>
      </w:pPr>
      <w:r>
        <w:rPr>
          <w:rFonts w:hint="eastAsia"/>
        </w:rPr>
        <w:t>技术支持</w:t>
      </w:r>
    </w:p>
    <w:p w14:paraId="5FA8DBC2" w14:textId="77777777" w:rsidR="00094EE0" w:rsidRDefault="00094EE0" w:rsidP="00094EE0">
      <w:pPr>
        <w:pStyle w:val="a4"/>
        <w:numPr>
          <w:ilvl w:val="0"/>
          <w:numId w:val="7"/>
        </w:numPr>
        <w:ind w:firstLineChars="0"/>
      </w:pPr>
      <w:r>
        <w:rPr>
          <w:rFonts w:hint="eastAsia"/>
        </w:rPr>
        <w:t>美术支持</w:t>
      </w:r>
    </w:p>
    <w:p w14:paraId="6C03837B" w14:textId="77777777" w:rsidR="00094EE0" w:rsidRDefault="00094EE0" w:rsidP="00094EE0">
      <w:r>
        <w:rPr>
          <w:rFonts w:hint="eastAsia"/>
        </w:rPr>
        <w:t>薪资:</w:t>
      </w:r>
    </w:p>
    <w:p w14:paraId="5DD7F600" w14:textId="77777777" w:rsidR="00094EE0" w:rsidRDefault="00094EE0" w:rsidP="00094EE0">
      <w:pPr>
        <w:pStyle w:val="a4"/>
        <w:numPr>
          <w:ilvl w:val="0"/>
          <w:numId w:val="8"/>
        </w:numPr>
        <w:ind w:firstLineChars="0"/>
      </w:pPr>
      <w:r>
        <w:rPr>
          <w:rFonts w:hint="eastAsia"/>
        </w:rPr>
        <w:t>我司收取50%的费用</w:t>
      </w:r>
    </w:p>
    <w:p w14:paraId="410542A1" w14:textId="77777777" w:rsidR="0095364A" w:rsidRDefault="0095364A" w:rsidP="000F22B1"/>
    <w:p w14:paraId="01D9F229" w14:textId="77777777" w:rsidR="000F22B1" w:rsidRDefault="0095364A" w:rsidP="000F22B1">
      <w:r>
        <w:rPr>
          <w:rFonts w:hint="eastAsia"/>
        </w:rPr>
        <w:t>备注:</w:t>
      </w:r>
      <w:r>
        <w:t xml:space="preserve"> </w:t>
      </w:r>
      <w:r>
        <w:rPr>
          <w:rFonts w:hint="eastAsia"/>
        </w:rPr>
        <w:t>别忘了会计</w:t>
      </w:r>
    </w:p>
    <w:sectPr w:rsidR="000F22B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033E3E"/>
    <w:multiLevelType w:val="hybridMultilevel"/>
    <w:tmpl w:val="C32ADBB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1" w15:restartNumberingAfterBreak="0">
    <w:nsid w:val="18286880"/>
    <w:multiLevelType w:val="hybridMultilevel"/>
    <w:tmpl w:val="53008F7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2" w15:restartNumberingAfterBreak="0">
    <w:nsid w:val="2A2C067C"/>
    <w:multiLevelType w:val="hybridMultilevel"/>
    <w:tmpl w:val="E5A44A0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3" w15:restartNumberingAfterBreak="0">
    <w:nsid w:val="31B934DD"/>
    <w:multiLevelType w:val="hybridMultilevel"/>
    <w:tmpl w:val="782A595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4" w15:restartNumberingAfterBreak="0">
    <w:nsid w:val="41A878F3"/>
    <w:multiLevelType w:val="hybridMultilevel"/>
    <w:tmpl w:val="8E94383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5" w15:restartNumberingAfterBreak="0">
    <w:nsid w:val="61497CA0"/>
    <w:multiLevelType w:val="multilevel"/>
    <w:tmpl w:val="0409001D"/>
    <w:styleLink w:val="a"/>
    <w:lvl w:ilvl="0">
      <w:start w:val="1"/>
      <w:numFmt w:val="chineseLegalSimplified"/>
      <w:lvlText w:val="%1"/>
      <w:lvlJc w:val="left"/>
      <w:pPr>
        <w:ind w:left="425" w:hanging="425"/>
      </w:pPr>
      <w:rPr>
        <w:rFonts w:ascii="Times New Roman" w:eastAsia="宋体" w:hAnsi="Times New Roman" w:hint="default"/>
        <w:b/>
        <w:color w:val="auto"/>
        <w:sz w:val="24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6" w15:restartNumberingAfterBreak="0">
    <w:nsid w:val="6C832C9E"/>
    <w:multiLevelType w:val="hybridMultilevel"/>
    <w:tmpl w:val="A3CE921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7" w15:restartNumberingAfterBreak="0">
    <w:nsid w:val="6CB65F78"/>
    <w:multiLevelType w:val="hybridMultilevel"/>
    <w:tmpl w:val="8324620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8" w15:restartNumberingAfterBreak="0">
    <w:nsid w:val="7AC65964"/>
    <w:multiLevelType w:val="hybridMultilevel"/>
    <w:tmpl w:val="0B10B4D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cs="Wingdings" w:hint="default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0"/>
  </w:num>
  <w:num w:numId="5">
    <w:abstractNumId w:val="6"/>
  </w:num>
  <w:num w:numId="6">
    <w:abstractNumId w:val="3"/>
  </w:num>
  <w:num w:numId="7">
    <w:abstractNumId w:val="8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2MTIwtzAwNzM2NTVV0lEKTi0uzszPAykwqgUA168vvywAAAA="/>
  </w:docVars>
  <w:rsids>
    <w:rsidRoot w:val="000F22B1"/>
    <w:rsid w:val="00094EE0"/>
    <w:rsid w:val="000F22B1"/>
    <w:rsid w:val="0095364A"/>
    <w:rsid w:val="00A0105A"/>
    <w:rsid w:val="00B324FB"/>
    <w:rsid w:val="00D54AEB"/>
    <w:rsid w:val="00D72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96801"/>
  <w15:chartTrackingRefBased/>
  <w15:docId w15:val="{E64C3830-139B-4AF8-B885-BA91DA361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pPr>
      <w:widowControl w:val="0"/>
      <w:jc w:val="both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numbering" w:customStyle="1" w:styleId="a">
    <w:name w:val="哈尔滨像素天空"/>
    <w:uiPriority w:val="99"/>
    <w:rsid w:val="00B324FB"/>
    <w:pPr>
      <w:numPr>
        <w:numId w:val="1"/>
      </w:numPr>
    </w:pPr>
  </w:style>
  <w:style w:type="paragraph" w:styleId="a4">
    <w:name w:val="List Paragraph"/>
    <w:basedOn w:val="a0"/>
    <w:uiPriority w:val="34"/>
    <w:qFormat/>
    <w:rsid w:val="000F22B1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47</Words>
  <Characters>269</Characters>
  <Application>Microsoft Office Word</Application>
  <DocSecurity>0</DocSecurity>
  <Lines>2</Lines>
  <Paragraphs>1</Paragraphs>
  <ScaleCrop>false</ScaleCrop>
  <Company/>
  <LinksUpToDate>false</LinksUpToDate>
  <CharactersWithSpaces>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Wisdom</dc:creator>
  <cp:keywords/>
  <dc:description/>
  <cp:lastModifiedBy>Jack Wisdom</cp:lastModifiedBy>
  <cp:revision>2</cp:revision>
  <dcterms:created xsi:type="dcterms:W3CDTF">2020-04-14T12:47:00Z</dcterms:created>
  <dcterms:modified xsi:type="dcterms:W3CDTF">2020-04-14T23:38:00Z</dcterms:modified>
</cp:coreProperties>
</file>